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6EC9" w:rsidRDefault="007F6EC9" w:rsidP="007A5FDF">
      <w:pPr>
        <w:jc w:val="both"/>
        <w:rPr>
          <w:rFonts w:ascii="Arial" w:hAnsi="Arial" w:cs="Arial"/>
          <w:sz w:val="24"/>
          <w:szCs w:val="40"/>
        </w:rPr>
      </w:pPr>
    </w:p>
    <w:p w:rsidR="00F3138A" w:rsidRDefault="00B579A9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 proteins and their receptors – GPCRs</w:t>
      </w:r>
    </w:p>
    <w:p w:rsidR="00B579A9" w:rsidRDefault="00765938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yclic </w:t>
      </w:r>
      <w:r w:rsidR="00DD1F13">
        <w:rPr>
          <w:rFonts w:ascii="Arial" w:hAnsi="Arial" w:cs="Arial"/>
          <w:sz w:val="24"/>
          <w:szCs w:val="40"/>
        </w:rPr>
        <w:t xml:space="preserve">adenosine </w:t>
      </w:r>
      <w:proofErr w:type="spellStart"/>
      <w:r w:rsidR="00DD1F13">
        <w:rPr>
          <w:rFonts w:ascii="Arial" w:hAnsi="Arial" w:cs="Arial"/>
          <w:sz w:val="24"/>
          <w:szCs w:val="40"/>
        </w:rPr>
        <w:t>monophospahte</w:t>
      </w:r>
      <w:proofErr w:type="spellEnd"/>
      <w:r>
        <w:rPr>
          <w:rFonts w:ascii="Arial" w:hAnsi="Arial" w:cs="Arial"/>
          <w:sz w:val="24"/>
          <w:szCs w:val="40"/>
        </w:rPr>
        <w:t xml:space="preserve"> – </w:t>
      </w:r>
      <w:proofErr w:type="spellStart"/>
      <w:r>
        <w:rPr>
          <w:rFonts w:ascii="Arial" w:hAnsi="Arial" w:cs="Arial"/>
          <w:sz w:val="24"/>
          <w:szCs w:val="40"/>
        </w:rPr>
        <w:t>cAMP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r w:rsidR="00DD1F13">
        <w:rPr>
          <w:rFonts w:ascii="Arial" w:hAnsi="Arial" w:cs="Arial"/>
          <w:sz w:val="24"/>
          <w:szCs w:val="40"/>
        </w:rPr>
        <w:t>pathway</w:t>
      </w:r>
    </w:p>
    <w:p w:rsidR="000211E6" w:rsidRDefault="00765938" w:rsidP="000211E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TKs</w:t>
      </w:r>
      <w:r w:rsidR="000211E6">
        <w:rPr>
          <w:rFonts w:ascii="Arial" w:hAnsi="Arial" w:cs="Arial"/>
          <w:sz w:val="24"/>
          <w:szCs w:val="40"/>
        </w:rPr>
        <w:t xml:space="preserve"> lead to the binding of two transmembrane proteins – lead to phosphorylation</w:t>
      </w:r>
      <w:r w:rsidR="00B73C85">
        <w:rPr>
          <w:rFonts w:ascii="Arial" w:hAnsi="Arial" w:cs="Arial"/>
          <w:sz w:val="24"/>
          <w:szCs w:val="40"/>
        </w:rPr>
        <w:t xml:space="preserve"> – standardised form of signalling – some prokaryotes use too </w:t>
      </w:r>
    </w:p>
    <w:p w:rsidR="00B73C85" w:rsidRDefault="00B73C85" w:rsidP="000211E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-Protein-linked receptors or G-Protein Coupled Receptors (GPCRs) – very conserved too</w:t>
      </w:r>
    </w:p>
    <w:p w:rsidR="00B73C85" w:rsidRDefault="00B73C85" w:rsidP="000211E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PCRs</w:t>
      </w:r>
    </w:p>
    <w:p w:rsidR="00B73C85" w:rsidRDefault="00B73C85" w:rsidP="00B73C8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ave receptors such as </w:t>
      </w:r>
      <w:proofErr w:type="spellStart"/>
      <w:r>
        <w:rPr>
          <w:rFonts w:ascii="Arial" w:hAnsi="Arial" w:cs="Arial"/>
          <w:sz w:val="24"/>
          <w:szCs w:val="40"/>
        </w:rPr>
        <w:t>photorodopsin</w:t>
      </w:r>
      <w:proofErr w:type="spellEnd"/>
      <w:r>
        <w:rPr>
          <w:rFonts w:ascii="Arial" w:hAnsi="Arial" w:cs="Arial"/>
          <w:sz w:val="24"/>
          <w:szCs w:val="40"/>
        </w:rPr>
        <w:t>, olfactory receptor</w:t>
      </w:r>
    </w:p>
    <w:p w:rsidR="008B4BC0" w:rsidRDefault="00033D33" w:rsidP="00B73C8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t to b</w:t>
      </w:r>
      <w:r w:rsidR="008B4BC0">
        <w:rPr>
          <w:rFonts w:ascii="Arial" w:hAnsi="Arial" w:cs="Arial"/>
          <w:sz w:val="24"/>
          <w:szCs w:val="40"/>
        </w:rPr>
        <w:t>reak down or make up of glucose to provide energy to cell</w:t>
      </w:r>
    </w:p>
    <w:p w:rsidR="00033D33" w:rsidRDefault="00FD0E11" w:rsidP="00FD0E1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 glucose metabolism, </w:t>
      </w:r>
      <w:r w:rsidR="00BE74C4">
        <w:rPr>
          <w:rFonts w:ascii="Arial" w:hAnsi="Arial" w:cs="Arial"/>
          <w:sz w:val="24"/>
          <w:szCs w:val="40"/>
        </w:rPr>
        <w:t xml:space="preserve">epinephrine </w:t>
      </w:r>
      <w:proofErr w:type="spellStart"/>
      <w:r w:rsidR="00BE74C4">
        <w:rPr>
          <w:rFonts w:ascii="Arial" w:hAnsi="Arial" w:cs="Arial"/>
          <w:sz w:val="24"/>
          <w:szCs w:val="40"/>
        </w:rPr>
        <w:t>analogs</w:t>
      </w:r>
      <w:proofErr w:type="spellEnd"/>
    </w:p>
    <w:p w:rsidR="0071132A" w:rsidRDefault="0071132A" w:rsidP="0071132A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gonists act like epinephrine</w:t>
      </w:r>
    </w:p>
    <w:p w:rsidR="0071132A" w:rsidRDefault="0071132A" w:rsidP="0071132A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tagonists block the action of epinephrine</w:t>
      </w:r>
    </w:p>
    <w:p w:rsidR="0071132A" w:rsidRDefault="0071132A" w:rsidP="0071132A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renalin is what we concern about</w:t>
      </w:r>
    </w:p>
    <w:p w:rsidR="0082680F" w:rsidRDefault="0082680F" w:rsidP="0071132A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ow we know that adrenergic receptors are not in adenylate </w:t>
      </w:r>
      <w:proofErr w:type="spellStart"/>
      <w:r>
        <w:rPr>
          <w:rFonts w:ascii="Arial" w:hAnsi="Arial" w:cs="Arial"/>
          <w:sz w:val="24"/>
          <w:szCs w:val="40"/>
        </w:rPr>
        <w:t>cyclases</w:t>
      </w:r>
      <w:proofErr w:type="spellEnd"/>
      <w:r>
        <w:rPr>
          <w:rFonts w:ascii="Arial" w:hAnsi="Arial" w:cs="Arial"/>
          <w:sz w:val="24"/>
          <w:szCs w:val="40"/>
        </w:rPr>
        <w:t xml:space="preserve"> anymore</w:t>
      </w:r>
    </w:p>
    <w:p w:rsidR="0082680F" w:rsidRDefault="0082680F" w:rsidP="0071132A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fore thought receptor does all the signalling in the cell – now found out that transducer in the middle that controls things</w:t>
      </w:r>
    </w:p>
    <w:p w:rsidR="008211AB" w:rsidRDefault="008211AB" w:rsidP="0071132A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2 – flight</w:t>
      </w:r>
    </w:p>
    <w:p w:rsidR="008211AB" w:rsidRDefault="008211AB" w:rsidP="0071132A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1 and 2 – get more air into lung</w:t>
      </w:r>
    </w:p>
    <w:p w:rsidR="00FE66CF" w:rsidRDefault="00FE66CF" w:rsidP="00FE66C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gnalling has 3 components</w:t>
      </w:r>
    </w:p>
    <w:p w:rsidR="00FE66CF" w:rsidRDefault="00FE66CF" w:rsidP="00FE66C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ceptor</w:t>
      </w:r>
    </w:p>
    <w:p w:rsidR="00FE66CF" w:rsidRDefault="00FE66CF" w:rsidP="00FE66C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ducer – G proteins are </w:t>
      </w:r>
      <w:proofErr w:type="spellStart"/>
      <w:r>
        <w:rPr>
          <w:rFonts w:ascii="Arial" w:hAnsi="Arial" w:cs="Arial"/>
          <w:sz w:val="24"/>
          <w:szCs w:val="40"/>
        </w:rPr>
        <w:t>heterotrimers</w:t>
      </w:r>
      <w:proofErr w:type="spellEnd"/>
      <w:r>
        <w:rPr>
          <w:rFonts w:ascii="Arial" w:hAnsi="Arial" w:cs="Arial"/>
          <w:sz w:val="24"/>
          <w:szCs w:val="40"/>
        </w:rPr>
        <w:t xml:space="preserve"> – multiple units coming together – quaternary – 3 </w:t>
      </w:r>
      <w:r w:rsidR="007F7711">
        <w:rPr>
          <w:rFonts w:ascii="Arial" w:hAnsi="Arial" w:cs="Arial"/>
          <w:sz w:val="24"/>
          <w:szCs w:val="40"/>
        </w:rPr>
        <w:t>components</w:t>
      </w:r>
      <w:r>
        <w:rPr>
          <w:rFonts w:ascii="Arial" w:hAnsi="Arial" w:cs="Arial"/>
          <w:sz w:val="24"/>
          <w:szCs w:val="40"/>
        </w:rPr>
        <w:t xml:space="preserve"> that are anchored</w:t>
      </w:r>
    </w:p>
    <w:p w:rsidR="00FE66CF" w:rsidRDefault="00FE66CF" w:rsidP="00FE66C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or – adenylate cyclase</w:t>
      </w:r>
    </w:p>
    <w:p w:rsidR="00FE66CF" w:rsidRDefault="00FE66CF" w:rsidP="00FE66C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2-Adrenergic receptor</w:t>
      </w:r>
    </w:p>
    <w:p w:rsidR="00C55E5C" w:rsidRDefault="00C55E5C" w:rsidP="00C55E5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the cell – very compact – moving around – so fluid which we need to think in 3D</w:t>
      </w:r>
    </w:p>
    <w:p w:rsidR="00C55E5C" w:rsidRDefault="00C55E5C" w:rsidP="00C55E5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 the 7 sequences are embedded in the membrane as alpha-helixes – give it hydrophobicity – make sure they are embedded in membrane</w:t>
      </w:r>
    </w:p>
    <w:p w:rsidR="00297E8B" w:rsidRDefault="00297E8B" w:rsidP="00C55E5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loops in between allow the shape to be formed to receive the signals</w:t>
      </w:r>
    </w:p>
    <w:p w:rsidR="00461043" w:rsidRDefault="00461043" w:rsidP="00C55E5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</w:t>
      </w:r>
      <w:r w:rsidR="009935C5">
        <w:rPr>
          <w:rFonts w:ascii="Arial" w:hAnsi="Arial" w:cs="Arial"/>
          <w:sz w:val="24"/>
          <w:szCs w:val="40"/>
        </w:rPr>
        <w:t>sylation enhances the signalling</w:t>
      </w:r>
    </w:p>
    <w:p w:rsidR="00461043" w:rsidRDefault="00D310BC" w:rsidP="00C55E5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twisting opens up new active site on the other side</w:t>
      </w:r>
    </w:p>
    <w:p w:rsidR="00DF6834" w:rsidRDefault="00DF6834" w:rsidP="00DF6834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CPR structure</w:t>
      </w:r>
    </w:p>
    <w:p w:rsidR="00DF6834" w:rsidRDefault="00DF6834" w:rsidP="00DF683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hodopsin has light receptor whereas beta2AR binds to adrenaline as an agonist</w:t>
      </w:r>
    </w:p>
    <w:p w:rsidR="00802555" w:rsidRDefault="00802555" w:rsidP="00DF683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y are conserved – co-evolved – using similar me</w:t>
      </w:r>
      <w:r w:rsidR="00330F1A">
        <w:rPr>
          <w:rFonts w:ascii="Arial" w:hAnsi="Arial" w:cs="Arial"/>
          <w:sz w:val="24"/>
          <w:szCs w:val="40"/>
        </w:rPr>
        <w:t>chanisms to transmit the signal</w:t>
      </w:r>
    </w:p>
    <w:p w:rsidR="00802555" w:rsidRDefault="00802555" w:rsidP="0080255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 proteins </w:t>
      </w:r>
    </w:p>
    <w:p w:rsidR="00802555" w:rsidRDefault="00802555" w:rsidP="0080255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as 3 domains </w:t>
      </w:r>
    </w:p>
    <w:p w:rsidR="00802555" w:rsidRDefault="00802555" w:rsidP="0080255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 of them are attached onto the inside of the cytoplasm</w:t>
      </w:r>
    </w:p>
    <w:p w:rsidR="00802555" w:rsidRDefault="00802555" w:rsidP="0080255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 of them is detached</w:t>
      </w:r>
    </w:p>
    <w:p w:rsidR="00802555" w:rsidRDefault="00802555" w:rsidP="0080255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, beta, gamma are the subunits</w:t>
      </w:r>
    </w:p>
    <w:p w:rsidR="00802555" w:rsidRDefault="00330F1A" w:rsidP="0080255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DP when bounds become GTP and becomes active</w:t>
      </w:r>
      <w:r w:rsidR="00EC7A04">
        <w:rPr>
          <w:rFonts w:ascii="Arial" w:hAnsi="Arial" w:cs="Arial"/>
          <w:sz w:val="24"/>
          <w:szCs w:val="40"/>
        </w:rPr>
        <w:t xml:space="preserve"> – can activate or inhibit adenylate cyclase</w:t>
      </w:r>
    </w:p>
    <w:p w:rsidR="00F80938" w:rsidRDefault="00F80938" w:rsidP="0080255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lastRenderedPageBreak/>
        <w:t>GTPase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r w:rsidR="003B541C">
        <w:rPr>
          <w:rFonts w:ascii="Arial" w:hAnsi="Arial" w:cs="Arial"/>
          <w:sz w:val="24"/>
          <w:szCs w:val="40"/>
        </w:rPr>
        <w:t xml:space="preserve">– enzyme that takes off a phosphate and turn GTP to GDP – phosphatase </w:t>
      </w:r>
    </w:p>
    <w:p w:rsidR="00F85E60" w:rsidRDefault="00B21746" w:rsidP="00F85E6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tivated G Protein activate Adenylate Cyclase (AC) – converts ATP to AMP by nucleophilic attack</w:t>
      </w:r>
    </w:p>
    <w:p w:rsidR="00C51CA0" w:rsidRDefault="00C51CA0" w:rsidP="00F85E6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cAMP</w:t>
      </w:r>
      <w:proofErr w:type="spellEnd"/>
      <w:r>
        <w:rPr>
          <w:rFonts w:ascii="Arial" w:hAnsi="Arial" w:cs="Arial"/>
          <w:sz w:val="24"/>
          <w:szCs w:val="40"/>
        </w:rPr>
        <w:t xml:space="preserve"> is a signalling molecule</w:t>
      </w:r>
      <w:r w:rsidR="008C0F70">
        <w:rPr>
          <w:rFonts w:ascii="Arial" w:hAnsi="Arial" w:cs="Arial"/>
          <w:sz w:val="24"/>
          <w:szCs w:val="40"/>
        </w:rPr>
        <w:t xml:space="preserve"> </w:t>
      </w:r>
    </w:p>
    <w:p w:rsidR="008C0F70" w:rsidRDefault="008C0F70" w:rsidP="00F85E6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to have so many checkpoints – to make sure that the signal is meant to go where it is supposed to go – don’t want random reaction going on – can only go in one direction – 2</w:t>
      </w:r>
      <w:r w:rsidRPr="008C0F70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Gibbs free energy – need to transform the receptor, G Protein – cost a lot of energy – need to fill the gap of energy in small steps</w:t>
      </w:r>
      <w:r w:rsidR="00817B67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817B67">
        <w:rPr>
          <w:rFonts w:ascii="Arial" w:hAnsi="Arial" w:cs="Arial"/>
          <w:sz w:val="24"/>
          <w:szCs w:val="40"/>
        </w:rPr>
        <w:t>cAMP</w:t>
      </w:r>
      <w:proofErr w:type="spellEnd"/>
      <w:r w:rsidR="00817B67">
        <w:rPr>
          <w:rFonts w:ascii="Arial" w:hAnsi="Arial" w:cs="Arial"/>
          <w:sz w:val="24"/>
          <w:szCs w:val="40"/>
        </w:rPr>
        <w:t xml:space="preserve"> is a ligand within the cell</w:t>
      </w:r>
    </w:p>
    <w:p w:rsidR="005216D4" w:rsidRDefault="00886AF7" w:rsidP="005216D4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four domains of AC come together to turn ATP to </w:t>
      </w:r>
      <w:proofErr w:type="spellStart"/>
      <w:r>
        <w:rPr>
          <w:rFonts w:ascii="Arial" w:hAnsi="Arial" w:cs="Arial"/>
          <w:sz w:val="24"/>
          <w:szCs w:val="40"/>
        </w:rPr>
        <w:t>cAMP</w:t>
      </w:r>
      <w:proofErr w:type="spellEnd"/>
      <w:r w:rsidR="00DC04FD">
        <w:rPr>
          <w:rFonts w:ascii="Arial" w:hAnsi="Arial" w:cs="Arial"/>
          <w:sz w:val="24"/>
          <w:szCs w:val="40"/>
        </w:rPr>
        <w:t xml:space="preserve"> – the nucleophilic attack needs to happen such that the </w:t>
      </w:r>
      <w:r w:rsidR="005216D4">
        <w:rPr>
          <w:rFonts w:ascii="Arial" w:hAnsi="Arial" w:cs="Arial"/>
          <w:sz w:val="24"/>
          <w:szCs w:val="40"/>
        </w:rPr>
        <w:t>conformation allows it to happen</w:t>
      </w:r>
    </w:p>
    <w:p w:rsidR="005216D4" w:rsidRDefault="005216D4" w:rsidP="005216D4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ps in G protein signalling</w:t>
      </w:r>
    </w:p>
    <w:p w:rsidR="005216D4" w:rsidRDefault="0063703D" w:rsidP="005216D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rmone binds to GPCR – then it binds to GDP making GTP</w:t>
      </w:r>
    </w:p>
    <w:p w:rsidR="00415EB6" w:rsidRDefault="00415EB6" w:rsidP="005216D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TP is converted to </w:t>
      </w:r>
      <w:proofErr w:type="spellStart"/>
      <w:r>
        <w:rPr>
          <w:rFonts w:ascii="Arial" w:hAnsi="Arial" w:cs="Arial"/>
          <w:sz w:val="24"/>
          <w:szCs w:val="40"/>
        </w:rPr>
        <w:t>cAMP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r w:rsidR="00D7581B">
        <w:rPr>
          <w:rFonts w:ascii="Arial" w:hAnsi="Arial" w:cs="Arial"/>
          <w:sz w:val="24"/>
          <w:szCs w:val="40"/>
        </w:rPr>
        <w:t>– causing cellular response</w:t>
      </w:r>
    </w:p>
    <w:p w:rsidR="00147716" w:rsidRDefault="00147716" w:rsidP="005216D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 protein catalyses hydrolysis of its bound GTP to generate GDP again</w:t>
      </w:r>
    </w:p>
    <w:p w:rsidR="00C62C22" w:rsidRDefault="00C62C22" w:rsidP="005216D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movement from GDP to GTP is a very short time – because protein itself has phosphatase activity that is very weak so it wants to go back to its original time – need to reset because another one </w:t>
      </w:r>
      <w:proofErr w:type="spellStart"/>
      <w:r>
        <w:rPr>
          <w:rFonts w:ascii="Arial" w:hAnsi="Arial" w:cs="Arial"/>
          <w:sz w:val="24"/>
          <w:szCs w:val="40"/>
        </w:rPr>
        <w:t>gonna</w:t>
      </w:r>
      <w:proofErr w:type="spellEnd"/>
      <w:r>
        <w:rPr>
          <w:rFonts w:ascii="Arial" w:hAnsi="Arial" w:cs="Arial"/>
          <w:sz w:val="24"/>
          <w:szCs w:val="40"/>
        </w:rPr>
        <w:t xml:space="preserve"> come – </w:t>
      </w:r>
      <w:proofErr w:type="spellStart"/>
      <w:r>
        <w:rPr>
          <w:rFonts w:ascii="Arial" w:hAnsi="Arial" w:cs="Arial"/>
          <w:sz w:val="24"/>
          <w:szCs w:val="40"/>
        </w:rPr>
        <w:t>overactivation</w:t>
      </w:r>
      <w:proofErr w:type="spellEnd"/>
      <w:r>
        <w:rPr>
          <w:rFonts w:ascii="Arial" w:hAnsi="Arial" w:cs="Arial"/>
          <w:sz w:val="24"/>
          <w:szCs w:val="40"/>
        </w:rPr>
        <w:t xml:space="preserve"> means cell will act in activated fashion as well</w:t>
      </w:r>
    </w:p>
    <w:p w:rsidR="00C0095F" w:rsidRDefault="00C0095F" w:rsidP="00C0095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ding </w:t>
      </w:r>
      <w:proofErr w:type="spellStart"/>
      <w:r>
        <w:rPr>
          <w:rFonts w:ascii="Arial" w:hAnsi="Arial" w:cs="Arial"/>
          <w:sz w:val="24"/>
          <w:szCs w:val="40"/>
        </w:rPr>
        <w:t>cAMP</w:t>
      </w:r>
      <w:proofErr w:type="spellEnd"/>
      <w:r>
        <w:rPr>
          <w:rFonts w:ascii="Arial" w:hAnsi="Arial" w:cs="Arial"/>
          <w:sz w:val="24"/>
          <w:szCs w:val="40"/>
        </w:rPr>
        <w:t xml:space="preserve"> signalling</w:t>
      </w:r>
    </w:p>
    <w:p w:rsidR="00C0095F" w:rsidRDefault="00C0095F" w:rsidP="00C0095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ast bit of the G Protein </w:t>
      </w:r>
      <w:r w:rsidR="00083DA5">
        <w:rPr>
          <w:rFonts w:ascii="Arial" w:hAnsi="Arial" w:cs="Arial"/>
          <w:sz w:val="24"/>
          <w:szCs w:val="40"/>
        </w:rPr>
        <w:t>signalling</w:t>
      </w:r>
    </w:p>
    <w:p w:rsidR="00083DA5" w:rsidRDefault="00083DA5" w:rsidP="00C0095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n’t want to continually signal because cannot respond to next signal</w:t>
      </w:r>
    </w:p>
    <w:p w:rsidR="004A32F3" w:rsidRDefault="004A32F3" w:rsidP="00C0095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rotein Kinase – A (PKA) </w:t>
      </w:r>
      <w:r w:rsidR="00CF55FD">
        <w:rPr>
          <w:rFonts w:ascii="Arial" w:hAnsi="Arial" w:cs="Arial"/>
          <w:sz w:val="24"/>
          <w:szCs w:val="40"/>
        </w:rPr>
        <w:t>is responsible to control AC activity</w:t>
      </w:r>
      <w:r w:rsidR="00770AD4">
        <w:rPr>
          <w:rFonts w:ascii="Arial" w:hAnsi="Arial" w:cs="Arial"/>
          <w:sz w:val="24"/>
          <w:szCs w:val="40"/>
        </w:rPr>
        <w:t xml:space="preserve"> – make sure it is not always in excited state </w:t>
      </w:r>
    </w:p>
    <w:p w:rsidR="00682105" w:rsidRDefault="00682105" w:rsidP="0068210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rugs affect cell signalling </w:t>
      </w:r>
    </w:p>
    <w:p w:rsidR="00682105" w:rsidRDefault="00682105" w:rsidP="0068210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hibitor – keep AC in active</w:t>
      </w:r>
      <w:r w:rsidR="00366A9F">
        <w:rPr>
          <w:rFonts w:ascii="Arial" w:hAnsi="Arial" w:cs="Arial"/>
          <w:sz w:val="24"/>
          <w:szCs w:val="40"/>
        </w:rPr>
        <w:t xml:space="preserve"> – body feels like need to run even no adrenaline</w:t>
      </w:r>
    </w:p>
    <w:p w:rsidR="00366A9F" w:rsidRDefault="00DE128F" w:rsidP="00656C0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xins affect cell signalling</w:t>
      </w:r>
    </w:p>
    <w:p w:rsidR="00DE128F" w:rsidRDefault="00DE128F" w:rsidP="00DE128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imulatory external signalling comes in – GTP converted to GDP </w:t>
      </w:r>
    </w:p>
    <w:p w:rsidR="00DE128F" w:rsidRDefault="00DE128F" w:rsidP="00DE128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holera toxin </w:t>
      </w:r>
      <w:r w:rsidR="00207E37">
        <w:rPr>
          <w:rFonts w:ascii="Arial" w:hAnsi="Arial" w:cs="Arial"/>
          <w:sz w:val="24"/>
          <w:szCs w:val="40"/>
        </w:rPr>
        <w:t>inhibits conversion of GTP to GDP so it activates AC and cellular response</w:t>
      </w:r>
      <w:r w:rsidR="00D65577">
        <w:rPr>
          <w:rFonts w:ascii="Arial" w:hAnsi="Arial" w:cs="Arial"/>
          <w:sz w:val="24"/>
          <w:szCs w:val="40"/>
        </w:rPr>
        <w:t xml:space="preserve"> – uncompetitive inhibitor – lock the substrate into the protein</w:t>
      </w:r>
    </w:p>
    <w:p w:rsidR="002F411C" w:rsidRDefault="002F411C" w:rsidP="00DE128F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hibitory external signal – inhibits AC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pertussis toxin causes whooping cough – keep GDP inactive </w:t>
      </w:r>
    </w:p>
    <w:p w:rsidR="007F6EC9" w:rsidRDefault="007F6EC9" w:rsidP="007F6EC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ternative pathway to </w:t>
      </w:r>
      <w:proofErr w:type="spellStart"/>
      <w:r>
        <w:rPr>
          <w:rFonts w:ascii="Arial" w:hAnsi="Arial" w:cs="Arial"/>
          <w:sz w:val="24"/>
          <w:szCs w:val="40"/>
        </w:rPr>
        <w:t>cAMP</w:t>
      </w:r>
      <w:proofErr w:type="spellEnd"/>
      <w:r>
        <w:rPr>
          <w:rFonts w:ascii="Arial" w:hAnsi="Arial" w:cs="Arial"/>
          <w:sz w:val="24"/>
          <w:szCs w:val="40"/>
        </w:rPr>
        <w:t xml:space="preserve"> signalling – phosphoinositide pathway</w:t>
      </w:r>
    </w:p>
    <w:p w:rsidR="007F6EC9" w:rsidRDefault="009F5AFE" w:rsidP="007F6EC9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duction path</w:t>
      </w:r>
    </w:p>
    <w:p w:rsidR="00AA0E55" w:rsidRDefault="00AA0E55" w:rsidP="007F6EC9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 secondary messenger generated from phospholipase (PLC)</w:t>
      </w:r>
      <w:r w:rsidR="00A111B8">
        <w:rPr>
          <w:rFonts w:ascii="Arial" w:hAnsi="Arial" w:cs="Arial"/>
          <w:sz w:val="24"/>
          <w:szCs w:val="40"/>
        </w:rPr>
        <w:t xml:space="preserve"> – IP3, calcium, and DAG (</w:t>
      </w:r>
      <w:proofErr w:type="spellStart"/>
      <w:r w:rsidR="00A111B8">
        <w:rPr>
          <w:rFonts w:ascii="Arial" w:hAnsi="Arial" w:cs="Arial"/>
          <w:sz w:val="24"/>
          <w:szCs w:val="40"/>
        </w:rPr>
        <w:t>diacyl</w:t>
      </w:r>
      <w:proofErr w:type="spellEnd"/>
      <w:r w:rsidR="00A111B8">
        <w:rPr>
          <w:rFonts w:ascii="Arial" w:hAnsi="Arial" w:cs="Arial"/>
          <w:sz w:val="24"/>
          <w:szCs w:val="40"/>
        </w:rPr>
        <w:t>-glycerol)</w:t>
      </w:r>
    </w:p>
    <w:p w:rsidR="00AA0E55" w:rsidRDefault="00AA0E55" w:rsidP="007F6EC9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ll G protein</w:t>
      </w:r>
    </w:p>
    <w:p w:rsidR="00AA0E55" w:rsidRDefault="00AA0E55" w:rsidP="007F6EC9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LC – cuts </w:t>
      </w:r>
      <w:r w:rsidR="00A111B8">
        <w:rPr>
          <w:rFonts w:ascii="Arial" w:hAnsi="Arial" w:cs="Arial"/>
          <w:sz w:val="24"/>
          <w:szCs w:val="40"/>
        </w:rPr>
        <w:t>glyceride</w:t>
      </w:r>
      <w:r>
        <w:rPr>
          <w:rFonts w:ascii="Arial" w:hAnsi="Arial" w:cs="Arial"/>
          <w:sz w:val="24"/>
          <w:szCs w:val="40"/>
        </w:rPr>
        <w:t xml:space="preserve"> bond – break down lipid</w:t>
      </w:r>
    </w:p>
    <w:p w:rsidR="00AA0E55" w:rsidRDefault="00AA0E55" w:rsidP="007F6EC9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Glycerophospholipid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</w:p>
    <w:p w:rsidR="00E25EA6" w:rsidRDefault="00E25EA6" w:rsidP="00E25EA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osphoinositide signalling</w:t>
      </w:r>
    </w:p>
    <w:p w:rsidR="00E25EA6" w:rsidRDefault="008F4302" w:rsidP="00E25EA6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f have </w:t>
      </w:r>
      <w:proofErr w:type="spellStart"/>
      <w:r w:rsidR="003D0E58">
        <w:rPr>
          <w:rFonts w:ascii="Arial" w:hAnsi="Arial" w:cs="Arial"/>
          <w:sz w:val="24"/>
          <w:szCs w:val="40"/>
        </w:rPr>
        <w:t>glycerophospholipid</w:t>
      </w:r>
      <w:proofErr w:type="spellEnd"/>
      <w:r w:rsidR="003D0E58">
        <w:rPr>
          <w:rFonts w:ascii="Arial" w:hAnsi="Arial" w:cs="Arial"/>
          <w:sz w:val="24"/>
          <w:szCs w:val="40"/>
        </w:rPr>
        <w:t>,</w:t>
      </w:r>
      <w:r>
        <w:rPr>
          <w:rFonts w:ascii="Arial" w:hAnsi="Arial" w:cs="Arial"/>
          <w:sz w:val="24"/>
          <w:szCs w:val="40"/>
        </w:rPr>
        <w:t xml:space="preserve"> </w:t>
      </w:r>
      <w:r w:rsidR="003D0E58">
        <w:rPr>
          <w:rFonts w:ascii="Arial" w:hAnsi="Arial" w:cs="Arial"/>
          <w:sz w:val="24"/>
          <w:szCs w:val="40"/>
        </w:rPr>
        <w:t>got one phosphate group</w:t>
      </w:r>
    </w:p>
    <w:p w:rsidR="0010528F" w:rsidRDefault="0010528F" w:rsidP="00E25EA6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IP2 has 2 </w:t>
      </w:r>
      <w:proofErr w:type="spellStart"/>
      <w:r>
        <w:rPr>
          <w:rFonts w:ascii="Arial" w:hAnsi="Arial" w:cs="Arial"/>
          <w:sz w:val="24"/>
          <w:szCs w:val="40"/>
        </w:rPr>
        <w:t>phosphateds</w:t>
      </w:r>
      <w:proofErr w:type="spellEnd"/>
    </w:p>
    <w:p w:rsidR="002A6067" w:rsidRDefault="002A6067" w:rsidP="002A606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ular processes controlled by phosphoinositide – table in slide 24</w:t>
      </w:r>
      <w:r w:rsidR="005B0163">
        <w:rPr>
          <w:rFonts w:ascii="Arial" w:hAnsi="Arial" w:cs="Arial"/>
          <w:sz w:val="24"/>
          <w:szCs w:val="40"/>
        </w:rPr>
        <w:t xml:space="preserve"> – acetylcholine is very important</w:t>
      </w:r>
      <w:r w:rsidR="002772F7">
        <w:rPr>
          <w:rFonts w:ascii="Arial" w:hAnsi="Arial" w:cs="Arial"/>
          <w:sz w:val="24"/>
          <w:szCs w:val="40"/>
        </w:rPr>
        <w:t xml:space="preserve"> – basic principle of immunology, embryology are the same</w:t>
      </w:r>
    </w:p>
    <w:p w:rsidR="00992122" w:rsidRDefault="00992122" w:rsidP="002A606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itric oxide (NO) as secondary messenger – very important in the brain and other cells – regulate neurotransmission, vasodilation,</w:t>
      </w:r>
      <w:r w:rsidR="006C7EA1">
        <w:rPr>
          <w:rFonts w:ascii="Arial" w:hAnsi="Arial" w:cs="Arial"/>
          <w:sz w:val="24"/>
          <w:szCs w:val="40"/>
        </w:rPr>
        <w:t xml:space="preserve"> stimulating defence</w:t>
      </w:r>
      <w:r>
        <w:rPr>
          <w:rFonts w:ascii="Arial" w:hAnsi="Arial" w:cs="Arial"/>
          <w:sz w:val="24"/>
          <w:szCs w:val="40"/>
        </w:rPr>
        <w:t xml:space="preserve"> to microbial infection</w:t>
      </w:r>
    </w:p>
    <w:p w:rsidR="006C7EA1" w:rsidRDefault="006C7EA1" w:rsidP="002A606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2 different receptors for hormones</w:t>
      </w:r>
      <w:r w:rsidR="00082821">
        <w:rPr>
          <w:rFonts w:ascii="Arial" w:hAnsi="Arial" w:cs="Arial"/>
          <w:sz w:val="24"/>
          <w:szCs w:val="40"/>
        </w:rPr>
        <w:t xml:space="preserve"> because that one hormone can do two different things</w:t>
      </w:r>
    </w:p>
    <w:p w:rsidR="00B86D68" w:rsidRDefault="00B86D68" w:rsidP="002A606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ne signal can have multiple </w:t>
      </w:r>
      <w:r w:rsidR="003B02B3">
        <w:rPr>
          <w:rFonts w:ascii="Arial" w:hAnsi="Arial" w:cs="Arial"/>
          <w:sz w:val="24"/>
          <w:szCs w:val="40"/>
        </w:rPr>
        <w:t>impacts</w:t>
      </w:r>
      <w:bookmarkStart w:id="0" w:name="_GoBack"/>
      <w:bookmarkEnd w:id="0"/>
      <w:r>
        <w:rPr>
          <w:rFonts w:ascii="Arial" w:hAnsi="Arial" w:cs="Arial"/>
          <w:sz w:val="24"/>
          <w:szCs w:val="40"/>
        </w:rPr>
        <w:t xml:space="preserve"> following in the same direction – complimentary effect</w:t>
      </w:r>
    </w:p>
    <w:p w:rsidR="00A111B8" w:rsidRPr="00A111B8" w:rsidRDefault="00A111B8" w:rsidP="00A111B8">
      <w:pPr>
        <w:ind w:left="720"/>
        <w:jc w:val="both"/>
        <w:rPr>
          <w:rFonts w:ascii="Arial" w:hAnsi="Arial" w:cs="Arial"/>
          <w:sz w:val="24"/>
          <w:szCs w:val="40"/>
        </w:rPr>
      </w:pPr>
    </w:p>
    <w:sectPr w:rsidR="00A111B8" w:rsidRPr="00A111B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qAWkaWtcsAAAA"/>
  </w:docVars>
  <w:rsids>
    <w:rsidRoot w:val="001179A8"/>
    <w:rsid w:val="00007D72"/>
    <w:rsid w:val="000156A5"/>
    <w:rsid w:val="000173F7"/>
    <w:rsid w:val="000211E6"/>
    <w:rsid w:val="00033D33"/>
    <w:rsid w:val="0003627E"/>
    <w:rsid w:val="00063AA0"/>
    <w:rsid w:val="00082821"/>
    <w:rsid w:val="00083DA5"/>
    <w:rsid w:val="00084AA1"/>
    <w:rsid w:val="00090FF5"/>
    <w:rsid w:val="000A530F"/>
    <w:rsid w:val="000D55D7"/>
    <w:rsid w:val="000E4D95"/>
    <w:rsid w:val="0010234C"/>
    <w:rsid w:val="0010528F"/>
    <w:rsid w:val="001179A8"/>
    <w:rsid w:val="0013061D"/>
    <w:rsid w:val="00147716"/>
    <w:rsid w:val="00174C3A"/>
    <w:rsid w:val="001A076E"/>
    <w:rsid w:val="001B363D"/>
    <w:rsid w:val="001C2A91"/>
    <w:rsid w:val="001C4831"/>
    <w:rsid w:val="001C7319"/>
    <w:rsid w:val="001D5C9E"/>
    <w:rsid w:val="00200229"/>
    <w:rsid w:val="00207E37"/>
    <w:rsid w:val="00220B22"/>
    <w:rsid w:val="002315B4"/>
    <w:rsid w:val="00243B08"/>
    <w:rsid w:val="00246632"/>
    <w:rsid w:val="002612BD"/>
    <w:rsid w:val="00261939"/>
    <w:rsid w:val="002772F7"/>
    <w:rsid w:val="0028178E"/>
    <w:rsid w:val="00286FDC"/>
    <w:rsid w:val="00295746"/>
    <w:rsid w:val="00297E8B"/>
    <w:rsid w:val="002A6067"/>
    <w:rsid w:val="002C4510"/>
    <w:rsid w:val="002C6053"/>
    <w:rsid w:val="002F411C"/>
    <w:rsid w:val="002F6623"/>
    <w:rsid w:val="00305FEB"/>
    <w:rsid w:val="003123AB"/>
    <w:rsid w:val="0033063B"/>
    <w:rsid w:val="00330F1A"/>
    <w:rsid w:val="0034562A"/>
    <w:rsid w:val="0035665D"/>
    <w:rsid w:val="00357D57"/>
    <w:rsid w:val="00360EB6"/>
    <w:rsid w:val="00366A9F"/>
    <w:rsid w:val="00373957"/>
    <w:rsid w:val="00377301"/>
    <w:rsid w:val="003B02B3"/>
    <w:rsid w:val="003B541C"/>
    <w:rsid w:val="003C3F04"/>
    <w:rsid w:val="003D0E58"/>
    <w:rsid w:val="003D439C"/>
    <w:rsid w:val="003E4B96"/>
    <w:rsid w:val="004008F4"/>
    <w:rsid w:val="004047BA"/>
    <w:rsid w:val="00415EB6"/>
    <w:rsid w:val="00423E55"/>
    <w:rsid w:val="00427468"/>
    <w:rsid w:val="004375F7"/>
    <w:rsid w:val="00446485"/>
    <w:rsid w:val="00456D79"/>
    <w:rsid w:val="0045752E"/>
    <w:rsid w:val="00461043"/>
    <w:rsid w:val="00463E30"/>
    <w:rsid w:val="0046686A"/>
    <w:rsid w:val="00467030"/>
    <w:rsid w:val="004913AB"/>
    <w:rsid w:val="00493124"/>
    <w:rsid w:val="004A32F3"/>
    <w:rsid w:val="004B0175"/>
    <w:rsid w:val="004B344F"/>
    <w:rsid w:val="004B6F86"/>
    <w:rsid w:val="004E0236"/>
    <w:rsid w:val="004F4563"/>
    <w:rsid w:val="005216D4"/>
    <w:rsid w:val="005321CB"/>
    <w:rsid w:val="005376DD"/>
    <w:rsid w:val="00540C0C"/>
    <w:rsid w:val="00555F0C"/>
    <w:rsid w:val="00560909"/>
    <w:rsid w:val="005645B5"/>
    <w:rsid w:val="0058650A"/>
    <w:rsid w:val="005B0163"/>
    <w:rsid w:val="005B12CA"/>
    <w:rsid w:val="005B37EC"/>
    <w:rsid w:val="005C2D44"/>
    <w:rsid w:val="005C6F03"/>
    <w:rsid w:val="005F5517"/>
    <w:rsid w:val="005F5D30"/>
    <w:rsid w:val="006025AD"/>
    <w:rsid w:val="0060479B"/>
    <w:rsid w:val="00612CC4"/>
    <w:rsid w:val="00630593"/>
    <w:rsid w:val="0063703D"/>
    <w:rsid w:val="00642C4F"/>
    <w:rsid w:val="006540C2"/>
    <w:rsid w:val="00656C0E"/>
    <w:rsid w:val="006640C9"/>
    <w:rsid w:val="0066527C"/>
    <w:rsid w:val="00682105"/>
    <w:rsid w:val="006909B8"/>
    <w:rsid w:val="00693C8F"/>
    <w:rsid w:val="006C7EA1"/>
    <w:rsid w:val="006D5F25"/>
    <w:rsid w:val="0071132A"/>
    <w:rsid w:val="007140D0"/>
    <w:rsid w:val="007206E6"/>
    <w:rsid w:val="0072091C"/>
    <w:rsid w:val="00740AA1"/>
    <w:rsid w:val="00747A0F"/>
    <w:rsid w:val="007537CD"/>
    <w:rsid w:val="007539C8"/>
    <w:rsid w:val="00765938"/>
    <w:rsid w:val="007703D6"/>
    <w:rsid w:val="00770AD4"/>
    <w:rsid w:val="007816A3"/>
    <w:rsid w:val="00791DE1"/>
    <w:rsid w:val="00793E4C"/>
    <w:rsid w:val="00796349"/>
    <w:rsid w:val="007A5FDF"/>
    <w:rsid w:val="007B0FFC"/>
    <w:rsid w:val="007B3E26"/>
    <w:rsid w:val="007B5A16"/>
    <w:rsid w:val="007C2A73"/>
    <w:rsid w:val="007F02BF"/>
    <w:rsid w:val="007F6EC9"/>
    <w:rsid w:val="007F7711"/>
    <w:rsid w:val="00802555"/>
    <w:rsid w:val="00811993"/>
    <w:rsid w:val="00817B67"/>
    <w:rsid w:val="008211AB"/>
    <w:rsid w:val="0082680F"/>
    <w:rsid w:val="008316D5"/>
    <w:rsid w:val="00836278"/>
    <w:rsid w:val="008515C8"/>
    <w:rsid w:val="00853D9B"/>
    <w:rsid w:val="00856BD2"/>
    <w:rsid w:val="00886AF7"/>
    <w:rsid w:val="00887C9A"/>
    <w:rsid w:val="008948EE"/>
    <w:rsid w:val="008A3F42"/>
    <w:rsid w:val="008B4BC0"/>
    <w:rsid w:val="008B4D80"/>
    <w:rsid w:val="008C0F70"/>
    <w:rsid w:val="008C1FFA"/>
    <w:rsid w:val="008D328C"/>
    <w:rsid w:val="008E267A"/>
    <w:rsid w:val="008F4302"/>
    <w:rsid w:val="009153E6"/>
    <w:rsid w:val="009327E7"/>
    <w:rsid w:val="0093762D"/>
    <w:rsid w:val="00962DBC"/>
    <w:rsid w:val="00976791"/>
    <w:rsid w:val="00984079"/>
    <w:rsid w:val="00992122"/>
    <w:rsid w:val="009935C5"/>
    <w:rsid w:val="009C1EF1"/>
    <w:rsid w:val="009D050D"/>
    <w:rsid w:val="009E19CA"/>
    <w:rsid w:val="009E4FB2"/>
    <w:rsid w:val="009F0253"/>
    <w:rsid w:val="009F5AFE"/>
    <w:rsid w:val="00A111B8"/>
    <w:rsid w:val="00A147EB"/>
    <w:rsid w:val="00A17325"/>
    <w:rsid w:val="00A50A41"/>
    <w:rsid w:val="00A56E04"/>
    <w:rsid w:val="00A633F2"/>
    <w:rsid w:val="00A66087"/>
    <w:rsid w:val="00A81DB8"/>
    <w:rsid w:val="00A83BA0"/>
    <w:rsid w:val="00A8668A"/>
    <w:rsid w:val="00A91FFF"/>
    <w:rsid w:val="00AA0E55"/>
    <w:rsid w:val="00AA6742"/>
    <w:rsid w:val="00AC052B"/>
    <w:rsid w:val="00AF0342"/>
    <w:rsid w:val="00AF3C56"/>
    <w:rsid w:val="00AF4F64"/>
    <w:rsid w:val="00B0349E"/>
    <w:rsid w:val="00B10B77"/>
    <w:rsid w:val="00B10E2D"/>
    <w:rsid w:val="00B13919"/>
    <w:rsid w:val="00B15038"/>
    <w:rsid w:val="00B21746"/>
    <w:rsid w:val="00B31F40"/>
    <w:rsid w:val="00B3370E"/>
    <w:rsid w:val="00B34869"/>
    <w:rsid w:val="00B403B2"/>
    <w:rsid w:val="00B4584E"/>
    <w:rsid w:val="00B579A9"/>
    <w:rsid w:val="00B73C85"/>
    <w:rsid w:val="00B84E33"/>
    <w:rsid w:val="00B86D68"/>
    <w:rsid w:val="00B905E1"/>
    <w:rsid w:val="00B95592"/>
    <w:rsid w:val="00BA5282"/>
    <w:rsid w:val="00BB7FF3"/>
    <w:rsid w:val="00BE74C4"/>
    <w:rsid w:val="00BF4612"/>
    <w:rsid w:val="00BF4D73"/>
    <w:rsid w:val="00C0095F"/>
    <w:rsid w:val="00C048A7"/>
    <w:rsid w:val="00C1341D"/>
    <w:rsid w:val="00C2079E"/>
    <w:rsid w:val="00C235A6"/>
    <w:rsid w:val="00C261BD"/>
    <w:rsid w:val="00C3478C"/>
    <w:rsid w:val="00C51CA0"/>
    <w:rsid w:val="00C55E5C"/>
    <w:rsid w:val="00C62C22"/>
    <w:rsid w:val="00C72CCC"/>
    <w:rsid w:val="00C748B6"/>
    <w:rsid w:val="00C84B2E"/>
    <w:rsid w:val="00CA1215"/>
    <w:rsid w:val="00CA4AAB"/>
    <w:rsid w:val="00CB3EC7"/>
    <w:rsid w:val="00CB6977"/>
    <w:rsid w:val="00CC000D"/>
    <w:rsid w:val="00CC5BEB"/>
    <w:rsid w:val="00CF55FD"/>
    <w:rsid w:val="00D0439A"/>
    <w:rsid w:val="00D160EC"/>
    <w:rsid w:val="00D21F0B"/>
    <w:rsid w:val="00D27194"/>
    <w:rsid w:val="00D27871"/>
    <w:rsid w:val="00D310BC"/>
    <w:rsid w:val="00D46893"/>
    <w:rsid w:val="00D56E87"/>
    <w:rsid w:val="00D65577"/>
    <w:rsid w:val="00D672AE"/>
    <w:rsid w:val="00D75373"/>
    <w:rsid w:val="00D7581B"/>
    <w:rsid w:val="00D914CD"/>
    <w:rsid w:val="00D91F49"/>
    <w:rsid w:val="00D96680"/>
    <w:rsid w:val="00DA18E6"/>
    <w:rsid w:val="00DA797F"/>
    <w:rsid w:val="00DA7F54"/>
    <w:rsid w:val="00DB5E87"/>
    <w:rsid w:val="00DC04FD"/>
    <w:rsid w:val="00DC1F44"/>
    <w:rsid w:val="00DD1F13"/>
    <w:rsid w:val="00DD2E2F"/>
    <w:rsid w:val="00DD7687"/>
    <w:rsid w:val="00DE128F"/>
    <w:rsid w:val="00DF6834"/>
    <w:rsid w:val="00E2045C"/>
    <w:rsid w:val="00E25EA6"/>
    <w:rsid w:val="00E43F9A"/>
    <w:rsid w:val="00E458F6"/>
    <w:rsid w:val="00E54B6F"/>
    <w:rsid w:val="00E722CA"/>
    <w:rsid w:val="00E915B5"/>
    <w:rsid w:val="00E957E9"/>
    <w:rsid w:val="00EA5125"/>
    <w:rsid w:val="00EB52BC"/>
    <w:rsid w:val="00EC6030"/>
    <w:rsid w:val="00EC7A04"/>
    <w:rsid w:val="00EC7B12"/>
    <w:rsid w:val="00ED452A"/>
    <w:rsid w:val="00EE26E7"/>
    <w:rsid w:val="00EE417E"/>
    <w:rsid w:val="00F043CD"/>
    <w:rsid w:val="00F06C29"/>
    <w:rsid w:val="00F15A77"/>
    <w:rsid w:val="00F16CDE"/>
    <w:rsid w:val="00F17377"/>
    <w:rsid w:val="00F3138A"/>
    <w:rsid w:val="00F4717A"/>
    <w:rsid w:val="00F72524"/>
    <w:rsid w:val="00F729B6"/>
    <w:rsid w:val="00F80938"/>
    <w:rsid w:val="00F85E60"/>
    <w:rsid w:val="00F968F4"/>
    <w:rsid w:val="00FA6CF5"/>
    <w:rsid w:val="00FB1D52"/>
    <w:rsid w:val="00FB37B6"/>
    <w:rsid w:val="00FB6ED8"/>
    <w:rsid w:val="00FD0C58"/>
    <w:rsid w:val="00FD0E11"/>
    <w:rsid w:val="00FD2145"/>
    <w:rsid w:val="00FE1FFE"/>
    <w:rsid w:val="00FE66CF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AADF1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4</TotalTime>
  <Pages>3</Pages>
  <Words>692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270</cp:revision>
  <dcterms:created xsi:type="dcterms:W3CDTF">2022-03-19T08:30:00Z</dcterms:created>
  <dcterms:modified xsi:type="dcterms:W3CDTF">2022-04-04T00:00:00Z</dcterms:modified>
</cp:coreProperties>
</file>